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EB0" w:rsidRPr="0024749C" w:rsidRDefault="00185CDF" w:rsidP="00440A34">
      <w:pPr>
        <w:spacing w:after="0"/>
        <w:jc w:val="center"/>
        <w:rPr>
          <w:b/>
          <w:sz w:val="28"/>
          <w:szCs w:val="28"/>
        </w:rPr>
      </w:pPr>
      <w:r w:rsidRPr="0024749C">
        <w:rPr>
          <w:b/>
          <w:sz w:val="28"/>
          <w:szCs w:val="28"/>
        </w:rPr>
        <w:t>PRIJAVN</w:t>
      </w:r>
      <w:r w:rsidR="000E4367">
        <w:rPr>
          <w:b/>
          <w:sz w:val="28"/>
          <w:szCs w:val="28"/>
        </w:rPr>
        <w:t>ICA NA INTENZIVNI TRENING ZA PR</w:t>
      </w:r>
      <w:r w:rsidRPr="0024749C">
        <w:rPr>
          <w:b/>
          <w:sz w:val="28"/>
          <w:szCs w:val="28"/>
        </w:rPr>
        <w:t>O</w:t>
      </w:r>
      <w:r w:rsidR="000E4367">
        <w:rPr>
          <w:b/>
          <w:sz w:val="28"/>
          <w:szCs w:val="28"/>
        </w:rPr>
        <w:t>VO</w:t>
      </w:r>
      <w:r w:rsidRPr="0024749C">
        <w:rPr>
          <w:b/>
          <w:sz w:val="28"/>
          <w:szCs w:val="28"/>
        </w:rPr>
        <w:t>DIT</w:t>
      </w:r>
      <w:bookmarkStart w:id="0" w:name="_GoBack"/>
      <w:bookmarkEnd w:id="0"/>
      <w:r w:rsidRPr="0024749C">
        <w:rPr>
          <w:b/>
          <w:sz w:val="28"/>
          <w:szCs w:val="28"/>
        </w:rPr>
        <w:t>ELJE</w:t>
      </w:r>
      <w:r w:rsidR="000E4367">
        <w:rPr>
          <w:b/>
          <w:sz w:val="28"/>
          <w:szCs w:val="28"/>
        </w:rPr>
        <w:t>/PROV</w:t>
      </w:r>
      <w:r w:rsidR="0024749C">
        <w:rPr>
          <w:b/>
          <w:sz w:val="28"/>
          <w:szCs w:val="28"/>
        </w:rPr>
        <w:t>ODITELJICE</w:t>
      </w:r>
      <w:r w:rsidRPr="0024749C">
        <w:rPr>
          <w:b/>
          <w:sz w:val="28"/>
          <w:szCs w:val="28"/>
        </w:rPr>
        <w:t xml:space="preserve"> ŽIVIH KNJIŽNICA</w:t>
      </w:r>
    </w:p>
    <w:p w:rsidR="00185CDF" w:rsidRPr="0024749C" w:rsidRDefault="003D5E56" w:rsidP="00440A34">
      <w:pPr>
        <w:spacing w:after="0"/>
        <w:jc w:val="center"/>
        <w:rPr>
          <w:sz w:val="26"/>
          <w:szCs w:val="26"/>
        </w:rPr>
      </w:pPr>
      <w:r>
        <w:rPr>
          <w:sz w:val="26"/>
          <w:szCs w:val="26"/>
        </w:rPr>
        <w:t>Rijeka, 26. i 27</w:t>
      </w:r>
      <w:r w:rsidR="00185CDF" w:rsidRPr="0024749C">
        <w:rPr>
          <w:sz w:val="26"/>
          <w:szCs w:val="26"/>
        </w:rPr>
        <w:t xml:space="preserve">. </w:t>
      </w:r>
      <w:r w:rsidR="0024749C" w:rsidRPr="0024749C">
        <w:rPr>
          <w:sz w:val="26"/>
          <w:szCs w:val="26"/>
        </w:rPr>
        <w:t>rujna</w:t>
      </w:r>
      <w:r w:rsidR="00185CDF" w:rsidRPr="0024749C">
        <w:rPr>
          <w:sz w:val="26"/>
          <w:szCs w:val="26"/>
        </w:rPr>
        <w:t xml:space="preserve"> 2016.</w:t>
      </w:r>
    </w:p>
    <w:p w:rsidR="00185CDF" w:rsidRPr="0024749C" w:rsidRDefault="00185CDF" w:rsidP="00440A34">
      <w:pPr>
        <w:spacing w:after="0"/>
        <w:jc w:val="center"/>
      </w:pPr>
      <w:r w:rsidRPr="0024749C">
        <w:t xml:space="preserve">Ispunjenu prijavnicu je treba poslati na </w:t>
      </w:r>
      <w:hyperlink r:id="rId6" w:history="1">
        <w:r w:rsidRPr="0024749C">
          <w:rPr>
            <w:rStyle w:val="Hyperlink"/>
            <w:color w:val="auto"/>
          </w:rPr>
          <w:t>udrugapariter@gmail.com</w:t>
        </w:r>
      </w:hyperlink>
      <w:r w:rsidR="003D5E56">
        <w:t xml:space="preserve"> najkasnije do 16</w:t>
      </w:r>
      <w:r w:rsidRPr="0024749C">
        <w:t xml:space="preserve">. </w:t>
      </w:r>
      <w:r w:rsidR="0024749C" w:rsidRPr="0024749C">
        <w:t>rujna</w:t>
      </w:r>
      <w:r w:rsidRPr="0024749C">
        <w:t xml:space="preserve"> 2016.</w:t>
      </w:r>
    </w:p>
    <w:p w:rsidR="00185CDF" w:rsidRPr="0024749C" w:rsidRDefault="00185CDF" w:rsidP="00440A34">
      <w:pPr>
        <w:spacing w:after="0"/>
        <w:jc w:val="center"/>
      </w:pPr>
      <w:r w:rsidRPr="0024749C">
        <w:t xml:space="preserve">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90"/>
        <w:gridCol w:w="6420"/>
      </w:tblGrid>
      <w:tr w:rsidR="0024749C" w:rsidRPr="0024749C" w:rsidTr="00440A34">
        <w:trPr>
          <w:trHeight w:val="567"/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Ime i prezime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trHeight w:val="567"/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 xml:space="preserve">Adresa 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trHeight w:val="567"/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Datum rođenja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trHeight w:val="567"/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Telefon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trHeight w:val="567"/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E-mail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jc w:val="center"/>
        </w:trPr>
        <w:tc>
          <w:tcPr>
            <w:tcW w:w="22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Organizacija</w:t>
            </w:r>
            <w:r w:rsidRPr="0024749C">
              <w:rPr>
                <w:rStyle w:val="FootnoteReference"/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footnoteReference w:id="1"/>
            </w:r>
          </w:p>
          <w:p w:rsidR="00185CDF" w:rsidRPr="0024749C" w:rsidRDefault="00185CDF" w:rsidP="00440A34">
            <w:pPr>
              <w:spacing w:after="0" w:line="36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shd w:val="clear" w:color="auto" w:fill="B6DDE8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16"/>
                <w:szCs w:val="16"/>
                <w:shd w:val="clear" w:color="auto" w:fill="B6DDE8"/>
                <w:lang w:eastAsia="sl-SI"/>
              </w:rPr>
              <w:t>(dopišite)</w:t>
            </w:r>
          </w:p>
        </w:tc>
        <w:tc>
          <w:tcPr>
            <w:tcW w:w="67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a. ime:</w:t>
            </w: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b. adresa:</w:t>
            </w: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c. OIB: </w:t>
            </w: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d. </w:t>
            </w:r>
            <w:r w:rsidR="00440A34"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osoba za kontakt</w:t>
            </w:r>
            <w:r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 (ime, prezime, e-mail</w:t>
            </w:r>
            <w:r w:rsidR="00440A34" w:rsidRPr="0024749C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, telefon)</w:t>
            </w: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85CDF" w:rsidRPr="0024749C" w:rsidRDefault="00185CDF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 xml:space="preserve">Kratko opišite svoja radna i/ili </w:t>
            </w:r>
            <w:r w:rsidR="00440A34"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volonterska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 xml:space="preserve"> iskustva </w:t>
            </w:r>
            <w:r w:rsidR="00440A34"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te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 xml:space="preserve"> </w:t>
            </w:r>
            <w:r w:rsidR="00440A34"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stečeno formalno obrazovanje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 xml:space="preserve">.  </w:t>
            </w:r>
          </w:p>
        </w:tc>
      </w:tr>
      <w:tr w:rsidR="0024749C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185CDF" w:rsidRPr="0024749C" w:rsidRDefault="00185CDF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</w:p>
        </w:tc>
      </w:tr>
      <w:tr w:rsidR="0024749C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185CDF" w:rsidRPr="0024749C" w:rsidRDefault="00440A34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Imate li iskustva s metodom Ž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ive knjižnice (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npr.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: 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jeste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li 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čuli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za metodu, 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jeste li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možd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a posjetili koju Živu knjižnicu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ili ste ju</w:t>
            </w:r>
            <w:r w:rsidR="00185CDF"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 xml:space="preserve"> možda organizirali…)</w:t>
            </w: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lang w:eastAsia="sl-SI"/>
              </w:rPr>
              <w:t>?</w:t>
            </w:r>
          </w:p>
        </w:tc>
      </w:tr>
      <w:tr w:rsidR="0024749C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  <w:tr w:rsidR="0024749C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DE8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85CDF" w:rsidRPr="0024749C" w:rsidRDefault="00185CDF" w:rsidP="00440A34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</w:pPr>
            <w:r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lastRenderedPageBreak/>
              <w:t xml:space="preserve">Zašto želite sudjelovati na treningu? </w:t>
            </w:r>
            <w:r w:rsidR="00440A34" w:rsidRPr="0024749C">
              <w:rPr>
                <w:rFonts w:ascii="Arial" w:eastAsia="Times New Roman" w:hAnsi="Arial" w:cs="Arial"/>
                <w:b/>
                <w:sz w:val="20"/>
                <w:szCs w:val="20"/>
                <w:shd w:val="clear" w:color="auto" w:fill="B6DDE8"/>
                <w:lang w:eastAsia="sl-SI"/>
              </w:rPr>
              <w:t>Na koji način mislite u budućnosti iskoristiti znanje stečeno na treningu?</w:t>
            </w:r>
          </w:p>
        </w:tc>
      </w:tr>
      <w:tr w:rsidR="00185CDF" w:rsidRPr="0024749C" w:rsidTr="00440A34">
        <w:trPr>
          <w:jc w:val="center"/>
        </w:trPr>
        <w:tc>
          <w:tcPr>
            <w:tcW w:w="0" w:type="auto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440A34" w:rsidRPr="0024749C" w:rsidRDefault="00440A34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  <w:p w:rsidR="00185CDF" w:rsidRPr="0024749C" w:rsidRDefault="00185CDF" w:rsidP="00440A34">
            <w:pPr>
              <w:spacing w:after="0" w:line="360" w:lineRule="auto"/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</w:p>
        </w:tc>
      </w:tr>
    </w:tbl>
    <w:p w:rsidR="00185CDF" w:rsidRPr="0024749C" w:rsidRDefault="00185CDF" w:rsidP="00440A34">
      <w:pPr>
        <w:spacing w:after="0"/>
      </w:pPr>
    </w:p>
    <w:p w:rsidR="00801D9A" w:rsidRPr="000E4367" w:rsidRDefault="00185CDF" w:rsidP="0024749C">
      <w:pPr>
        <w:spacing w:after="0"/>
        <w:jc w:val="both"/>
        <w:rPr>
          <w:b/>
        </w:rPr>
      </w:pPr>
      <w:r w:rsidRPr="0024749C">
        <w:t>S</w:t>
      </w:r>
      <w:r w:rsidR="00440A34" w:rsidRPr="0024749C">
        <w:t>vojim</w:t>
      </w:r>
      <w:r w:rsidRPr="0024749C">
        <w:t xml:space="preserve"> potpisom </w:t>
      </w:r>
      <w:r w:rsidR="00801D9A" w:rsidRPr="0024749C">
        <w:t>potvrđujem</w:t>
      </w:r>
      <w:r w:rsidRPr="0024749C">
        <w:t xml:space="preserve"> da ću </w:t>
      </w:r>
      <w:r w:rsidR="00801D9A" w:rsidRPr="0024749C">
        <w:t>prisustvovati</w:t>
      </w:r>
      <w:r w:rsidRPr="0024749C">
        <w:t xml:space="preserve"> </w:t>
      </w:r>
      <w:r w:rsidR="00440A34" w:rsidRPr="0024749C">
        <w:t>dvo</w:t>
      </w:r>
      <w:r w:rsidRPr="0024749C">
        <w:t xml:space="preserve">dnevnom intenzivnom treningu za </w:t>
      </w:r>
      <w:r w:rsidR="000E4367">
        <w:t>pro</w:t>
      </w:r>
      <w:r w:rsidRPr="0024749C">
        <w:t>voditelje</w:t>
      </w:r>
      <w:r w:rsidR="000E4367">
        <w:t>/pro</w:t>
      </w:r>
      <w:r w:rsidR="0024749C" w:rsidRPr="0024749C">
        <w:t>voditeljice</w:t>
      </w:r>
      <w:r w:rsidRPr="0024749C">
        <w:t xml:space="preserve"> živih knjižnica, koji će se održati </w:t>
      </w:r>
      <w:r w:rsidR="0024749C" w:rsidRPr="0024749C">
        <w:t>20</w:t>
      </w:r>
      <w:r w:rsidR="00440A34" w:rsidRPr="0024749C">
        <w:t>.</w:t>
      </w:r>
      <w:r w:rsidR="00801D9A" w:rsidRPr="0024749C">
        <w:t xml:space="preserve"> i </w:t>
      </w:r>
      <w:r w:rsidR="0024749C" w:rsidRPr="0024749C">
        <w:t>21</w:t>
      </w:r>
      <w:r w:rsidR="00440A34" w:rsidRPr="0024749C">
        <w:t>.</w:t>
      </w:r>
      <w:r w:rsidR="00801D9A" w:rsidRPr="0024749C">
        <w:t xml:space="preserve"> </w:t>
      </w:r>
      <w:r w:rsidR="0024749C" w:rsidRPr="0024749C">
        <w:t>rujna</w:t>
      </w:r>
      <w:r w:rsidR="00801D9A" w:rsidRPr="0024749C">
        <w:t xml:space="preserve"> 2016.</w:t>
      </w:r>
      <w:r w:rsidR="00440A34" w:rsidRPr="0024749C">
        <w:t xml:space="preserve"> godine</w:t>
      </w:r>
      <w:r w:rsidR="00801D9A" w:rsidRPr="0024749C">
        <w:t xml:space="preserve"> u Rijeci. Potvrđujem da ću u cijelosti sudjelovati na treningu i svim njegovim aktivnostima. </w:t>
      </w:r>
      <w:r w:rsidR="00801D9A" w:rsidRPr="000E4367">
        <w:rPr>
          <w:b/>
        </w:rPr>
        <w:t>Također potvrđujem da ću pl</w:t>
      </w:r>
      <w:r w:rsidR="0024749C" w:rsidRPr="000E4367">
        <w:rPr>
          <w:b/>
        </w:rPr>
        <w:t>atiti kotizaciju u vrijednosti 2</w:t>
      </w:r>
      <w:r w:rsidR="00801D9A" w:rsidRPr="000E4367">
        <w:rPr>
          <w:b/>
        </w:rPr>
        <w:t xml:space="preserve">50,00 kn te poslati potvrdu na mail </w:t>
      </w:r>
      <w:r w:rsidR="00801D9A" w:rsidRPr="000E4367">
        <w:rPr>
          <w:b/>
          <w:u w:val="single"/>
        </w:rPr>
        <w:t>udrugapariter@gmail.com</w:t>
      </w:r>
      <w:r w:rsidR="00801D9A" w:rsidRPr="000E4367">
        <w:rPr>
          <w:b/>
        </w:rPr>
        <w:t xml:space="preserve"> najkasnije </w:t>
      </w:r>
      <w:r w:rsidR="00440A34" w:rsidRPr="000E4367">
        <w:rPr>
          <w:b/>
        </w:rPr>
        <w:t xml:space="preserve">do </w:t>
      </w:r>
      <w:r w:rsidR="003D5E56">
        <w:rPr>
          <w:b/>
        </w:rPr>
        <w:t>22.</w:t>
      </w:r>
      <w:r w:rsidR="0024749C" w:rsidRPr="000E4367">
        <w:rPr>
          <w:b/>
        </w:rPr>
        <w:t xml:space="preserve"> rujna</w:t>
      </w:r>
      <w:r w:rsidR="00801D9A" w:rsidRPr="000E4367">
        <w:rPr>
          <w:b/>
        </w:rPr>
        <w:t xml:space="preserve"> 2016.</w:t>
      </w:r>
      <w:r w:rsidR="00440A34" w:rsidRPr="000E4367">
        <w:rPr>
          <w:b/>
        </w:rPr>
        <w:t xml:space="preserve"> godine.</w:t>
      </w:r>
    </w:p>
    <w:p w:rsidR="00801D9A" w:rsidRPr="0024749C" w:rsidRDefault="00801D9A" w:rsidP="00440A34">
      <w:pPr>
        <w:spacing w:after="0"/>
      </w:pPr>
    </w:p>
    <w:p w:rsidR="00801D9A" w:rsidRPr="0024749C" w:rsidRDefault="00801D9A" w:rsidP="00440A34">
      <w:pPr>
        <w:spacing w:after="0"/>
      </w:pPr>
      <w:r w:rsidRPr="0024749C">
        <w:t xml:space="preserve">Mjesto i datum: </w:t>
      </w:r>
    </w:p>
    <w:p w:rsidR="00801D9A" w:rsidRPr="0024749C" w:rsidRDefault="00801D9A" w:rsidP="00440A34">
      <w:pPr>
        <w:spacing w:after="0"/>
      </w:pPr>
    </w:p>
    <w:p w:rsidR="0024749C" w:rsidRDefault="0024749C" w:rsidP="00440A34">
      <w:pPr>
        <w:spacing w:after="0"/>
      </w:pPr>
    </w:p>
    <w:p w:rsidR="00801D9A" w:rsidRPr="0024749C" w:rsidRDefault="00801D9A" w:rsidP="00440A34">
      <w:pPr>
        <w:spacing w:after="0"/>
      </w:pPr>
      <w:r w:rsidRPr="0024749C">
        <w:t>Ime i prezime sudionika/ce treninga:</w:t>
      </w:r>
    </w:p>
    <w:p w:rsidR="00801D9A" w:rsidRPr="0024749C" w:rsidRDefault="00801D9A" w:rsidP="00440A34">
      <w:pPr>
        <w:spacing w:after="0"/>
      </w:pPr>
    </w:p>
    <w:p w:rsidR="0024749C" w:rsidRDefault="0024749C" w:rsidP="00440A34">
      <w:pPr>
        <w:spacing w:after="0"/>
      </w:pPr>
    </w:p>
    <w:p w:rsidR="00801D9A" w:rsidRPr="0024749C" w:rsidRDefault="00801D9A" w:rsidP="00440A34">
      <w:pPr>
        <w:spacing w:after="0"/>
      </w:pPr>
      <w:r w:rsidRPr="0024749C">
        <w:t>Potpis odgovorne osobe te pečat organizacije:</w:t>
      </w:r>
    </w:p>
    <w:sectPr w:rsidR="00801D9A" w:rsidRPr="002474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3AAB" w:rsidRDefault="00953AAB" w:rsidP="00185CDF">
      <w:pPr>
        <w:spacing w:after="0" w:line="240" w:lineRule="auto"/>
      </w:pPr>
      <w:r>
        <w:separator/>
      </w:r>
    </w:p>
  </w:endnote>
  <w:endnote w:type="continuationSeparator" w:id="0">
    <w:p w:rsidR="00953AAB" w:rsidRDefault="00953AAB" w:rsidP="00185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3AAB" w:rsidRDefault="00953AAB" w:rsidP="00185CDF">
      <w:pPr>
        <w:spacing w:after="0" w:line="240" w:lineRule="auto"/>
      </w:pPr>
      <w:r>
        <w:separator/>
      </w:r>
    </w:p>
  </w:footnote>
  <w:footnote w:type="continuationSeparator" w:id="0">
    <w:p w:rsidR="00953AAB" w:rsidRDefault="00953AAB" w:rsidP="00185CDF">
      <w:pPr>
        <w:spacing w:after="0" w:line="240" w:lineRule="auto"/>
      </w:pPr>
      <w:r>
        <w:continuationSeparator/>
      </w:r>
    </w:p>
  </w:footnote>
  <w:footnote w:id="1">
    <w:p w:rsidR="00185CDF" w:rsidRPr="005F3AF7" w:rsidRDefault="00185CDF" w:rsidP="00185CDF">
      <w:pPr>
        <w:pStyle w:val="FootnoteText"/>
        <w:jc w:val="both"/>
        <w:rPr>
          <w:rFonts w:ascii="Arial" w:hAnsi="Arial" w:cs="Arial"/>
          <w:sz w:val="14"/>
          <w:szCs w:val="14"/>
        </w:rPr>
      </w:pPr>
      <w:r w:rsidRPr="005F3AF7">
        <w:rPr>
          <w:rStyle w:val="FootnoteReference"/>
          <w:rFonts w:ascii="Arial" w:hAnsi="Arial" w:cs="Arial"/>
          <w:sz w:val="14"/>
          <w:szCs w:val="14"/>
        </w:rPr>
        <w:footnoteRef/>
      </w:r>
      <w:r w:rsidRPr="005F3AF7">
        <w:rPr>
          <w:rFonts w:ascii="Arial" w:hAnsi="Arial" w:cs="Arial"/>
          <w:sz w:val="14"/>
          <w:szCs w:val="14"/>
        </w:rPr>
        <w:t xml:space="preserve"> </w:t>
      </w:r>
      <w:r>
        <w:rPr>
          <w:rFonts w:ascii="Arial" w:eastAsia="Times New Roman" w:hAnsi="Arial" w:cs="Arial"/>
          <w:color w:val="000000"/>
          <w:sz w:val="14"/>
          <w:szCs w:val="14"/>
          <w:lang w:eastAsia="sl-SI"/>
        </w:rPr>
        <w:t>Ako se prijavljujete kao pojedinac</w:t>
      </w:r>
      <w:r w:rsidR="0024749C">
        <w:rPr>
          <w:rFonts w:ascii="Arial" w:eastAsia="Times New Roman" w:hAnsi="Arial" w:cs="Arial"/>
          <w:color w:val="000000"/>
          <w:sz w:val="14"/>
          <w:szCs w:val="14"/>
          <w:lang w:eastAsia="sl-SI"/>
        </w:rPr>
        <w:t>/ka</w:t>
      </w:r>
      <w:r>
        <w:rPr>
          <w:rFonts w:ascii="Arial" w:eastAsia="Times New Roman" w:hAnsi="Arial" w:cs="Arial"/>
          <w:color w:val="000000"/>
          <w:sz w:val="14"/>
          <w:szCs w:val="14"/>
          <w:lang w:eastAsia="sl-SI"/>
        </w:rPr>
        <w:t xml:space="preserve"> možete ovo polje ostaviti prazno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zMzA3NzY2NjM2MDBR0lEKTi0uzszPAykwrAUADyR7hSwAAAA="/>
  </w:docVars>
  <w:rsids>
    <w:rsidRoot w:val="00185CDF"/>
    <w:rsid w:val="000A622F"/>
    <w:rsid w:val="000E4367"/>
    <w:rsid w:val="00185CDF"/>
    <w:rsid w:val="0024749C"/>
    <w:rsid w:val="003D4270"/>
    <w:rsid w:val="003D5E56"/>
    <w:rsid w:val="00440A34"/>
    <w:rsid w:val="00657191"/>
    <w:rsid w:val="00801D9A"/>
    <w:rsid w:val="00953AAB"/>
    <w:rsid w:val="009B6EB0"/>
    <w:rsid w:val="00A4724E"/>
    <w:rsid w:val="00B8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1C8FA0-F62E-4FFE-BE17-2E070AA9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5CDF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5CDF"/>
    <w:pPr>
      <w:spacing w:after="0" w:line="240" w:lineRule="auto"/>
    </w:pPr>
    <w:rPr>
      <w:rFonts w:ascii="Cambria" w:eastAsia="MS Mincho" w:hAnsi="Cambria" w:cs="Times New Roman"/>
      <w:sz w:val="20"/>
      <w:szCs w:val="20"/>
      <w:lang w:val="sl-S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5CDF"/>
    <w:rPr>
      <w:rFonts w:ascii="Cambria" w:eastAsia="MS Mincho" w:hAnsi="Cambria" w:cs="Times New Roman"/>
      <w:sz w:val="20"/>
      <w:szCs w:val="20"/>
      <w:lang w:val="sl-SI"/>
    </w:rPr>
  </w:style>
  <w:style w:type="character" w:styleId="FootnoteReference">
    <w:name w:val="footnote reference"/>
    <w:uiPriority w:val="99"/>
    <w:semiHidden/>
    <w:unhideWhenUsed/>
    <w:rsid w:val="00185CDF"/>
    <w:rPr>
      <w:vertAlign w:val="superscript"/>
    </w:rPr>
  </w:style>
  <w:style w:type="paragraph" w:styleId="ListParagraph">
    <w:name w:val="List Paragraph"/>
    <w:basedOn w:val="Normal"/>
    <w:uiPriority w:val="34"/>
    <w:qFormat/>
    <w:rsid w:val="00185C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udrugapariter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Mikulic</dc:creator>
  <cp:keywords/>
  <dc:description/>
  <cp:lastModifiedBy>Katarina</cp:lastModifiedBy>
  <cp:revision>8</cp:revision>
  <dcterms:created xsi:type="dcterms:W3CDTF">2016-05-25T08:31:00Z</dcterms:created>
  <dcterms:modified xsi:type="dcterms:W3CDTF">2016-08-24T08:34:00Z</dcterms:modified>
</cp:coreProperties>
</file>